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c2c941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c2c941b-32bc-11ec-999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Ma7DUAxCvQD3vyU38AdSdenyJXuolaZJBmQbgx/mK4Sf+gaAkAYc9kUvfMd/v8EgQ4xI5MnXFg90GG8wfTnAc7kUxCs8N82YyfMAL10LGRxd9C+UfuKA30b+Q0lnaFmv3ndlGrnOT7mMNU3WjVzXG3n4N4haLviV8RR5GHSN52o9ewVu+Ws8lN+kluat+XW1zS1Fm+Y1H4p4ibd7kXt9sA+lI/ct3gPUqR7u80u5+EBqX29sRfUWXPif8NYHo2Fnu87PUPECFXc9L4xRdcOxuuPer2IuTjHyTQP2/tz2IU64n79EhdZFsu9f94eq3zZyLs4HDy1ddCfng8yMEdvKCzw9C91F4wJvHsV1Mx2dD6KRrs6T8wEiteyOm/n73fPuHwfLa2nV+SkO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annot login after it shutdown while working in Ajera Onlin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c2c941b-32bc-11ec-999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c2c941b-32bc-11ec-999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c2c941b-32bc-11ec-999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c2c941b</dc:title>
  <dc:creator/>
  <cp:keywords/>
  <dcterms:created xsi:type="dcterms:W3CDTF">2026-05-08T03:18:30Z</dcterms:created>
  <dcterms:modified xsi:type="dcterms:W3CDTF">2026-05-08T03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